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2" w:name="X533c5bcb4c599ee385adb3f79f2c3190258d402"/>
    <w:p>
      <w:pPr>
        <w:pStyle w:val="Heading1"/>
      </w:pPr>
      <w:r>
        <w:t xml:space="preserve">Internship Application Letter: Psychiatry Internship Opportunity at [Healthcare Organization Name] in DR Congo Kinshas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Hiring Committee,</w:t>
      </w:r>
      <w:r>
        <w:br/>
      </w:r>
      <w:r>
        <w:t xml:space="preserve">[Healthcare Organization Name or "Hiring Manager"]</w:t>
      </w:r>
      <w:r>
        <w:br/>
      </w:r>
      <w:r>
        <w:t xml:space="preserve">[Organization Address]</w:t>
      </w:r>
      <w:r>
        <w:br/>
      </w:r>
      <w:r>
        <w:t xml:space="preserve">Kinshasa, Democratic Republic of the Congo</w:t>
      </w:r>
    </w:p>
    <w:bookmarkStart w:id="21" w:name="X3a78eb1a3330dfee686f57e162b5a2442ce3d60"/>
    <w:p>
      <w:pPr>
        <w:pStyle w:val="Heading2"/>
      </w:pPr>
      <w:r>
        <w:t xml:space="preserve">Subject: Internship Application Letter for Psychiatry Intern Position in DR Congo Kinshasa</w:t>
      </w:r>
    </w:p>
    <w:p>
      <w:pPr>
        <w:pStyle w:val="FirstParagraph"/>
      </w:pPr>
      <w:r>
        <w:t xml:space="preserve">I am writing to express my profound enthusiasm for the Psychiatry Internship position at [Healthcare Organization Name] in DR Congo Kinshasa, as advertised on [Platform where advertisement was seen - e.g., your website, LinkedIn, WHO Job Board]. With a deep commitment to mental health equity and extensive academic preparation in psychiatric care, I am confident that my skills and passion align precisely with the critical needs of the communities served by your esteemed institution. This Internship Application Letter serves as a formal introduction to my qualifications and my unwavering dedication to contributing meaningfully within the complex healthcare landscape of DR Congo Kinshasa.</w:t>
      </w:r>
    </w:p>
    <w:p>
      <w:pPr>
        <w:pStyle w:val="BodyText"/>
      </w:pPr>
      <w:r>
        <w:t xml:space="preserve">My academic journey culminated in a Doctor of Medicine (MD) degree from [Your Medical School], where I specialized in Psychiatry with honors. My medical training included rigorous clinical rotations across diverse settings, including urban public hospitals and community mental health centers. However, it was my dedicated research on trauma-informed care models within conflict-affected populations that solidified my desire to work in DR Congo Kinshasa. I have closely followed the reports of the World Health Organization (WHO) and UNICEF regarding the staggering mental health burden in DR Congo, where an estimated 30% of the population experiences significant psychological distress due to prolonged conflict, displacement, poverty, and limited access to care. As a future Psychiatrist, I understand that effective intervention requires not only clinical skill but also profound cultural sensitivity and contextual understanding – precisely what your organization embodies in its work within Kinshasa.</w:t>
      </w:r>
    </w:p>
    <w:p>
      <w:pPr>
        <w:pStyle w:val="BodyText"/>
      </w:pPr>
      <w:r>
        <w:t xml:space="preserve">I have specifically studied the mental health challenges prevalent in Kinshasa. The city, as the capital and largest urban center of DR Congo, faces a unique confluence of pressures: massive population density, significant refugee influxes from neighboring conflict zones (particularly Eastern DRC), high rates of gender-based violence, and severe underfunding of mental health services. Traditional healing practices often coexist with Western medicine, creating a complex tapestry where respectful integration is essential. I have immersed myself in literature on local psychosocial frameworks and the specific stigmatization surrounding mental illness in Congolese communities. I recognize that as a Psychiatrist intern, my role would not be to impose external models, but to learn from community elders, traditional healers (when appropriate and collaborative), and your experienced clinical team to develop culturally resonant approaches. My understanding of the local context is not theoretical; it is driven by a genuine desire to serve with humility and respect for the resilience of the Congolese people.</w:t>
      </w:r>
    </w:p>
    <w:p>
      <w:pPr>
        <w:pStyle w:val="BodyText"/>
      </w:pPr>
      <w:r>
        <w:t xml:space="preserve">My practical experience directly prepares me for this challenging yet vital internship. During my final year, I completed a field placement in [Mention relevant location, e.g., a public health clinic in an urban setting facing similar resource constraints], where I assisted senior clinicians in triaging patients with acute stress reactions and depression, often stemming from community violence. I collaborated with community health workers to conduct basic mental health screenings and provide psychoeducation – skills directly transferable to the Kinshasa environment. Furthermore, I am proficient in [Mention specific relevant skill, e.g., trauma-focused cognitive behavioral therapy techniques (TF-CBT), basic psychopharmacology management in resource-limited settings, or working with interpreters], which I believe are crucial assets for an Internship Application in DR Congo Kinshasa. I am fluent in English and have basic conversational proficiency in French (the official language of DR Congo), and I am actively committed to rapidly improving my Kikongo/ Lingala skills during my placement to enhance communication with patients and colleagues.</w:t>
      </w:r>
    </w:p>
    <w:p>
      <w:pPr>
        <w:pStyle w:val="BodyText"/>
      </w:pPr>
      <w:r>
        <w:t xml:space="preserve">What draws me most powerfully to [Healthcare Organization Name] is your specific mission and approach within the DR Congo Kinshasa context. I have been deeply impressed by your organization's initiatives, such as [Mention a specific program if possible - e.g., "the mobile mental health teams reaching displaced communities," or "your partnership with local universities for training community-based counselors"]. Your focus on capacity building and sustainable solutions resonates deeply with my own professional philosophy. I am not seeking merely an internship; I seek a transformative opportunity to learn from your team's expertise in navigating the unique healthcare ecosystem of Kinshasa, where mental health is often overlooked but desperately needed. My goal as a future Psychiatrist is to contribute to strengthening the local mental health workforce, and this internship represents an indispensable first step towards that purpose within DR Congo Kinshasa.</w:t>
      </w:r>
    </w:p>
    <w:p>
      <w:pPr>
        <w:pStyle w:val="BodyText"/>
      </w:pPr>
      <w:r>
        <w:t xml:space="preserve">I understand the demanding nature of psychiatric work in resource-limited settings like Kinshasa. I am prepared for long hours, emotional intensity, and the need for adaptability. I possess strong interpersonal skills to build trust with patients from diverse backgrounds, a collaborative spirit to work effectively within multidisciplinary teams (including nurses, social workers, and community leaders), and a resilient mindset honed through my academic challenges. I am fully committed to adhering strictly to all ethical guidelines governing mental health practice in DR Congo, including patient confidentiality and cultural appropriateness. My application is not just about fulfilling a requirement; it is a sincere commitment to dedicate myself wholeheartedly to the well-being of individuals and families in Kinshasa during this critical time.</w:t>
      </w:r>
    </w:p>
    <w:p>
      <w:pPr>
        <w:pStyle w:val="BodyText"/>
      </w:pPr>
      <w:r>
        <w:t xml:space="preserve">Thank you for considering my Internship Application Letter for the Psychiatry Intern position at [Healthcare Organization Name] in DR Congo Kinshasa. I am eager to discuss how my background, skills, and unwavering dedication can support your mission. I am available at your earliest convenience for an interview and have attached my curriculum vitae for your detailed review. I look forward to the possibility of contributing as a dedicated Psychiatrist intern to the vital work being done in Kinshasa.</w:t>
      </w:r>
    </w:p>
    <w:p>
      <w:pPr>
        <w:pStyle w:val="BodyText"/>
      </w:pPr>
      <w:r>
        <w:t xml:space="preserve">Sincerely,</w:t>
      </w:r>
    </w:p>
    <w:p>
      <w:pPr>
        <w:pStyle w:val="BodyText"/>
      </w:pPr>
      <w:r>
        <w:t xml:space="preserve">[Your Typed Full Name]</w:t>
      </w:r>
    </w:p>
    <w:bookmarkStart w:id="20" w:name="word-count-898"/>
    <w:p>
      <w:pPr>
        <w:pStyle w:val="Heading3"/>
      </w:pPr>
      <w:r>
        <w:t xml:space="preserve">Word Count: 898</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in DR Congo Kinshasa</dc:title>
  <dc:creator/>
  <dc:language>en</dc:language>
  <cp:keywords/>
  <dcterms:created xsi:type="dcterms:W3CDTF">2025-12-08T04:32:41Z</dcterms:created>
  <dcterms:modified xsi:type="dcterms:W3CDTF">2025-12-08T04:32:41Z</dcterms:modified>
</cp:coreProperties>
</file>

<file path=docProps/custom.xml><?xml version="1.0" encoding="utf-8"?>
<Properties xmlns="http://schemas.openxmlformats.org/officeDocument/2006/custom-properties" xmlns:vt="http://schemas.openxmlformats.org/officeDocument/2006/docPropsVTypes"/>
</file>